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61BD" w:rsidRDefault="003361BD" w:rsidP="003361BD">
      <w:pPr>
        <w:rPr>
          <w:b/>
          <w:bCs/>
        </w:rPr>
      </w:pPr>
    </w:p>
    <w:p w:rsidR="003361BD" w:rsidRPr="004D2131" w:rsidRDefault="003361BD" w:rsidP="003361BD">
      <w:pPr>
        <w:rPr>
          <w:b/>
          <w:bCs/>
          <w:sz w:val="24"/>
          <w:szCs w:val="24"/>
        </w:rPr>
      </w:pPr>
      <w:r w:rsidRPr="004D2131">
        <w:rPr>
          <w:b/>
          <w:bCs/>
          <w:sz w:val="24"/>
          <w:szCs w:val="24"/>
        </w:rPr>
        <w:t>5JAM Assignment Part 3</w:t>
      </w:r>
    </w:p>
    <w:p w:rsidR="003361BD" w:rsidRPr="004D2131" w:rsidRDefault="003361BD" w:rsidP="003361BD">
      <w:pPr>
        <w:rPr>
          <w:b/>
          <w:bCs/>
          <w:sz w:val="24"/>
          <w:szCs w:val="24"/>
        </w:rPr>
      </w:pPr>
      <w:r w:rsidRPr="004D2131">
        <w:rPr>
          <w:b/>
          <w:bCs/>
          <w:sz w:val="24"/>
          <w:szCs w:val="24"/>
        </w:rPr>
        <w:t>Jack Church</w:t>
      </w:r>
    </w:p>
    <w:p w:rsidR="003361BD" w:rsidRDefault="003361BD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4674050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16834" w:rsidRDefault="00616834">
          <w:pPr>
            <w:pStyle w:val="TOCHeading"/>
          </w:pPr>
          <w:r>
            <w:t>Contents</w:t>
          </w:r>
        </w:p>
        <w:p w:rsidR="00530037" w:rsidRDefault="00616834">
          <w:pPr>
            <w:pStyle w:val="TOC1"/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616323" w:history="1">
            <w:r w:rsidR="00530037" w:rsidRPr="00FE79B2">
              <w:rPr>
                <w:rStyle w:val="Hyperlink"/>
                <w:noProof/>
              </w:rPr>
              <w:t>Additions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23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2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2"/>
            <w:tabs>
              <w:tab w:val="right" w:leader="dot" w:pos="6652"/>
            </w:tabs>
            <w:rPr>
              <w:rFonts w:eastAsiaTheme="minorEastAsia"/>
              <w:noProof/>
              <w:lang w:eastAsia="en-AU"/>
            </w:rPr>
          </w:pPr>
          <w:hyperlink w:anchor="_Toc42616324" w:history="1">
            <w:r w:rsidR="00530037" w:rsidRPr="00FE79B2">
              <w:rPr>
                <w:rStyle w:val="Hyperlink"/>
                <w:noProof/>
              </w:rPr>
              <w:t>Add 3 more number for a total of 4 numbers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24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2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2"/>
            <w:tabs>
              <w:tab w:val="right" w:leader="dot" w:pos="6652"/>
            </w:tabs>
            <w:rPr>
              <w:rFonts w:eastAsiaTheme="minorEastAsia"/>
              <w:noProof/>
              <w:lang w:eastAsia="en-AU"/>
            </w:rPr>
          </w:pPr>
          <w:hyperlink w:anchor="_Toc42616325" w:history="1">
            <w:r w:rsidR="00530037" w:rsidRPr="00FE79B2">
              <w:rPr>
                <w:rStyle w:val="Hyperlink"/>
                <w:noProof/>
              </w:rPr>
              <w:t>Error adding nothing and then a duplicate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25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3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2"/>
            <w:tabs>
              <w:tab w:val="right" w:leader="dot" w:pos="6652"/>
            </w:tabs>
            <w:rPr>
              <w:rFonts w:eastAsiaTheme="minorEastAsia"/>
              <w:noProof/>
              <w:lang w:eastAsia="en-AU"/>
            </w:rPr>
          </w:pPr>
          <w:hyperlink w:anchor="_Toc42616326" w:history="1">
            <w:r w:rsidR="00530037" w:rsidRPr="00FE79B2">
              <w:rPr>
                <w:rStyle w:val="Hyperlink"/>
                <w:noProof/>
              </w:rPr>
              <w:t>Error, add the 5</w:t>
            </w:r>
            <w:r w:rsidR="00530037" w:rsidRPr="00FE79B2">
              <w:rPr>
                <w:rStyle w:val="Hyperlink"/>
                <w:noProof/>
                <w:vertAlign w:val="superscript"/>
              </w:rPr>
              <w:t>th</w:t>
            </w:r>
            <w:r w:rsidR="00530037" w:rsidRPr="00FE79B2">
              <w:rPr>
                <w:rStyle w:val="Hyperlink"/>
                <w:noProof/>
              </w:rPr>
              <w:t xml:space="preserve"> number then attempt to add a 5</w:t>
            </w:r>
            <w:r w:rsidR="00530037" w:rsidRPr="00FE79B2">
              <w:rPr>
                <w:rStyle w:val="Hyperlink"/>
                <w:noProof/>
                <w:vertAlign w:val="superscript"/>
              </w:rPr>
              <w:t>th</w:t>
            </w:r>
            <w:r w:rsidR="00530037" w:rsidRPr="00FE79B2">
              <w:rPr>
                <w:rStyle w:val="Hyperlink"/>
                <w:noProof/>
              </w:rPr>
              <w:t xml:space="preserve"> number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26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4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1"/>
            <w:rPr>
              <w:rFonts w:eastAsiaTheme="minorEastAsia"/>
              <w:noProof/>
              <w:lang w:eastAsia="en-AU"/>
            </w:rPr>
          </w:pPr>
          <w:hyperlink w:anchor="_Toc42616327" w:history="1">
            <w:r w:rsidR="00530037" w:rsidRPr="00FE79B2">
              <w:rPr>
                <w:rStyle w:val="Hyperlink"/>
                <w:noProof/>
              </w:rPr>
              <w:t>Deletion 1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27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5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1"/>
            <w:rPr>
              <w:rFonts w:eastAsiaTheme="minorEastAsia"/>
              <w:noProof/>
              <w:lang w:eastAsia="en-AU"/>
            </w:rPr>
          </w:pPr>
          <w:hyperlink w:anchor="_Toc42616328" w:history="1">
            <w:r w:rsidR="00530037" w:rsidRPr="00FE79B2">
              <w:rPr>
                <w:rStyle w:val="Hyperlink"/>
                <w:noProof/>
              </w:rPr>
              <w:t>Deletion 2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28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6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1"/>
            <w:rPr>
              <w:rFonts w:eastAsiaTheme="minorEastAsia"/>
              <w:noProof/>
              <w:lang w:eastAsia="en-AU"/>
            </w:rPr>
          </w:pPr>
          <w:hyperlink w:anchor="_Toc42616329" w:history="1">
            <w:r w:rsidR="00530037" w:rsidRPr="00FE79B2">
              <w:rPr>
                <w:rStyle w:val="Hyperlink"/>
                <w:noProof/>
              </w:rPr>
              <w:t>Deletion 3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29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7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2"/>
            <w:tabs>
              <w:tab w:val="right" w:leader="dot" w:pos="6652"/>
            </w:tabs>
            <w:rPr>
              <w:rFonts w:eastAsiaTheme="minorEastAsia"/>
              <w:noProof/>
              <w:lang w:eastAsia="en-AU"/>
            </w:rPr>
          </w:pPr>
          <w:hyperlink w:anchor="_Toc42616330" w:history="1">
            <w:r w:rsidR="00530037" w:rsidRPr="00FE79B2">
              <w:rPr>
                <w:rStyle w:val="Hyperlink"/>
                <w:noProof/>
              </w:rPr>
              <w:t>Return to main screen after deletion 3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30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8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1"/>
            <w:rPr>
              <w:rFonts w:eastAsiaTheme="minorEastAsia"/>
              <w:noProof/>
              <w:lang w:eastAsia="en-AU"/>
            </w:rPr>
          </w:pPr>
          <w:hyperlink w:anchor="_Toc42616331" w:history="1">
            <w:r w:rsidR="00530037" w:rsidRPr="00FE79B2">
              <w:rPr>
                <w:rStyle w:val="Hyperlink"/>
                <w:noProof/>
              </w:rPr>
              <w:t>Deletion with debugging: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31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9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1"/>
            <w:rPr>
              <w:rFonts w:eastAsiaTheme="minorEastAsia"/>
              <w:noProof/>
              <w:lang w:eastAsia="en-AU"/>
            </w:rPr>
          </w:pPr>
          <w:hyperlink w:anchor="_Toc42616332" w:history="1">
            <w:r w:rsidR="00530037" w:rsidRPr="00FE79B2">
              <w:rPr>
                <w:rStyle w:val="Hyperlink"/>
                <w:noProof/>
              </w:rPr>
              <w:t>ButtonDeleteOnClickHandler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32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17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530037" w:rsidRDefault="00FD3D5A">
          <w:pPr>
            <w:pStyle w:val="TOC1"/>
            <w:rPr>
              <w:rFonts w:eastAsiaTheme="minorEastAsia"/>
              <w:noProof/>
              <w:lang w:eastAsia="en-AU"/>
            </w:rPr>
          </w:pPr>
          <w:hyperlink w:anchor="_Toc42616333" w:history="1">
            <w:r w:rsidR="00530037" w:rsidRPr="00FE79B2">
              <w:rPr>
                <w:rStyle w:val="Hyperlink"/>
                <w:noProof/>
              </w:rPr>
              <w:t>ButtonAddNewOnClickHandler</w:t>
            </w:r>
            <w:r w:rsidR="00530037">
              <w:rPr>
                <w:noProof/>
                <w:webHidden/>
              </w:rPr>
              <w:tab/>
            </w:r>
            <w:r w:rsidR="00530037">
              <w:rPr>
                <w:noProof/>
                <w:webHidden/>
              </w:rPr>
              <w:fldChar w:fldCharType="begin"/>
            </w:r>
            <w:r w:rsidR="00530037">
              <w:rPr>
                <w:noProof/>
                <w:webHidden/>
              </w:rPr>
              <w:instrText xml:space="preserve"> PAGEREF _Toc42616333 \h </w:instrText>
            </w:r>
            <w:r w:rsidR="00530037">
              <w:rPr>
                <w:noProof/>
                <w:webHidden/>
              </w:rPr>
            </w:r>
            <w:r w:rsidR="00530037">
              <w:rPr>
                <w:noProof/>
                <w:webHidden/>
              </w:rPr>
              <w:fldChar w:fldCharType="separate"/>
            </w:r>
            <w:r w:rsidR="00530037">
              <w:rPr>
                <w:noProof/>
                <w:webHidden/>
              </w:rPr>
              <w:t>18</w:t>
            </w:r>
            <w:r w:rsidR="00530037">
              <w:rPr>
                <w:noProof/>
                <w:webHidden/>
              </w:rPr>
              <w:fldChar w:fldCharType="end"/>
            </w:r>
          </w:hyperlink>
        </w:p>
        <w:p w:rsidR="00616834" w:rsidRDefault="00616834" w:rsidP="00616834">
          <w:pPr>
            <w:tabs>
              <w:tab w:val="right" w:leader="dot" w:pos="6804"/>
            </w:tabs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616834" w:rsidRDefault="00616834" w:rsidP="002651D8"/>
    <w:p w:rsidR="00616834" w:rsidRDefault="00616834"/>
    <w:p w:rsidR="00616834" w:rsidRDefault="00616834">
      <w:pPr>
        <w:sectPr w:rsidR="00616834" w:rsidSect="002651D8">
          <w:pgSz w:w="16838" w:h="11906" w:orient="landscape"/>
          <w:pgMar w:top="720" w:right="7624" w:bottom="720" w:left="2552" w:header="708" w:footer="708" w:gutter="0"/>
          <w:cols w:space="708"/>
          <w:docGrid w:linePitch="360"/>
        </w:sectPr>
      </w:pPr>
    </w:p>
    <w:p w:rsidR="00871FBB" w:rsidRDefault="00304A19" w:rsidP="00871FBB">
      <w:pPr>
        <w:pStyle w:val="Heading1"/>
      </w:pPr>
      <w:bookmarkStart w:id="0" w:name="_Toc42616323"/>
      <w:r>
        <w:lastRenderedPageBreak/>
        <w:t>Addi</w:t>
      </w:r>
      <w:r w:rsidR="00871FBB">
        <w:t>tions:</w:t>
      </w:r>
      <w:bookmarkEnd w:id="0"/>
      <w:r w:rsidR="00871FBB">
        <w:t xml:space="preserve"> </w:t>
      </w:r>
    </w:p>
    <w:p w:rsidR="00304A19" w:rsidRDefault="00871FBB" w:rsidP="003A150C">
      <w:pPr>
        <w:pStyle w:val="Heading2"/>
      </w:pPr>
      <w:bookmarkStart w:id="1" w:name="_Toc42616324"/>
      <w:r>
        <w:t>Add 3</w:t>
      </w:r>
      <w:r w:rsidR="00304A19">
        <w:t xml:space="preserve"> more number for a total of 4 numbers:</w:t>
      </w:r>
      <w:bookmarkEnd w:id="1"/>
      <w:r w:rsidR="00304A19">
        <w:t xml:space="preserve"> </w:t>
      </w:r>
    </w:p>
    <w:p w:rsidR="00304A19" w:rsidRDefault="00D07937" w:rsidP="00304A19">
      <w:r>
        <w:rPr>
          <w:noProof/>
        </w:rPr>
        <w:drawing>
          <wp:inline distT="0" distB="0" distL="0" distR="0" wp14:anchorId="6F9B44C4" wp14:editId="24E561FD">
            <wp:extent cx="3251607" cy="55816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8408" cy="5593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4A19">
        <w:t xml:space="preserve">  </w:t>
      </w:r>
    </w:p>
    <w:p w:rsidR="00304A19" w:rsidRDefault="00304A19">
      <w:r>
        <w:br w:type="page"/>
      </w:r>
    </w:p>
    <w:p w:rsidR="00304A19" w:rsidRDefault="00304A19" w:rsidP="00304A19">
      <w:pPr>
        <w:tabs>
          <w:tab w:val="left" w:pos="4820"/>
        </w:tabs>
      </w:pPr>
      <w:bookmarkStart w:id="2" w:name="_Toc42616325"/>
      <w:r w:rsidRPr="003A150C">
        <w:rPr>
          <w:rStyle w:val="Heading2Char"/>
        </w:rPr>
        <w:lastRenderedPageBreak/>
        <w:t>Error adding nothing</w:t>
      </w:r>
      <w:r w:rsidR="003A150C">
        <w:rPr>
          <w:rStyle w:val="Heading2Char"/>
        </w:rPr>
        <w:t xml:space="preserve"> and then a duplicate</w:t>
      </w:r>
      <w:r w:rsidRPr="003A150C">
        <w:rPr>
          <w:rStyle w:val="Heading2Char"/>
        </w:rPr>
        <w:t>:</w:t>
      </w:r>
      <w:bookmarkEnd w:id="2"/>
      <w:r>
        <w:t xml:space="preserve"> </w:t>
      </w:r>
    </w:p>
    <w:p w:rsidR="00304A19" w:rsidRDefault="005054A0" w:rsidP="00304A19">
      <w:pPr>
        <w:rPr>
          <w:noProof/>
        </w:rPr>
      </w:pPr>
      <w:r>
        <w:rPr>
          <w:noProof/>
        </w:rPr>
        <w:drawing>
          <wp:inline distT="0" distB="0" distL="0" distR="0" wp14:anchorId="44A9178C" wp14:editId="589E2F84">
            <wp:extent cx="2517889" cy="4933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4594" cy="4966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4A19">
        <w:t xml:space="preserve"> </w:t>
      </w:r>
      <w:r w:rsidR="00304A19" w:rsidRPr="00304A1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B60D192" wp14:editId="3E7DE4E9">
            <wp:extent cx="2752725" cy="48665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1492" cy="4882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4A19">
        <w:rPr>
          <w:noProof/>
        </w:rPr>
        <w:t xml:space="preserve"> </w:t>
      </w:r>
    </w:p>
    <w:p w:rsidR="00304A19" w:rsidRDefault="00304A19">
      <w:pPr>
        <w:rPr>
          <w:noProof/>
        </w:rPr>
      </w:pPr>
      <w:r>
        <w:rPr>
          <w:noProof/>
        </w:rPr>
        <w:br w:type="page"/>
      </w:r>
    </w:p>
    <w:p w:rsidR="00304A19" w:rsidRDefault="00304A19" w:rsidP="00BE6898">
      <w:pPr>
        <w:pStyle w:val="Heading2"/>
      </w:pPr>
      <w:bookmarkStart w:id="3" w:name="_Toc42616326"/>
      <w:r>
        <w:lastRenderedPageBreak/>
        <w:t>Error, add the 5</w:t>
      </w:r>
      <w:r w:rsidRPr="00304A19">
        <w:rPr>
          <w:vertAlign w:val="superscript"/>
        </w:rPr>
        <w:t>th</w:t>
      </w:r>
      <w:r>
        <w:t xml:space="preserve"> number then attempt to add a 5</w:t>
      </w:r>
      <w:r w:rsidRPr="00304A19">
        <w:rPr>
          <w:vertAlign w:val="superscript"/>
        </w:rPr>
        <w:t>th</w:t>
      </w:r>
      <w:r>
        <w:t xml:space="preserve"> number:</w:t>
      </w:r>
      <w:bookmarkEnd w:id="3"/>
      <w:r>
        <w:t xml:space="preserve"> </w:t>
      </w:r>
    </w:p>
    <w:p w:rsidR="00304A19" w:rsidRDefault="005054A0" w:rsidP="00304A19">
      <w:r>
        <w:rPr>
          <w:noProof/>
        </w:rPr>
        <w:drawing>
          <wp:inline distT="0" distB="0" distL="0" distR="0" wp14:anchorId="7BCAEF46" wp14:editId="66C3F93E">
            <wp:extent cx="3218423" cy="540067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8234" cy="541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4A19">
        <w:t xml:space="preserve"> </w:t>
      </w:r>
    </w:p>
    <w:p w:rsidR="00304A19" w:rsidRDefault="00304A19">
      <w:r>
        <w:br w:type="page"/>
      </w:r>
    </w:p>
    <w:p w:rsidR="00CA5295" w:rsidRDefault="00CA5295" w:rsidP="00CA5295">
      <w:pPr>
        <w:pStyle w:val="Heading1"/>
      </w:pPr>
      <w:bookmarkStart w:id="4" w:name="_Toc42616327"/>
      <w:r>
        <w:lastRenderedPageBreak/>
        <w:t>Deletion</w:t>
      </w:r>
      <w:r w:rsidR="00284C2B">
        <w:t xml:space="preserve"> 1</w:t>
      </w:r>
      <w:r>
        <w:t>:</w:t>
      </w:r>
      <w:bookmarkEnd w:id="4"/>
    </w:p>
    <w:p w:rsidR="00304A19" w:rsidRDefault="000B1DCA" w:rsidP="00304A19">
      <w:r w:rsidRPr="000B1DCA">
        <w:t xml:space="preserve">Successful usage of the “Delete” button with </w:t>
      </w:r>
      <w:r w:rsidRPr="000B1DCA">
        <w:rPr>
          <w:highlight w:val="yellow"/>
        </w:rPr>
        <w:t>at least 4 items in the list</w:t>
      </w:r>
      <w:r w:rsidRPr="000B1DCA">
        <w:t xml:space="preserve"> and showing the </w:t>
      </w:r>
      <w:r w:rsidRPr="000B1DCA">
        <w:rPr>
          <w:highlight w:val="green"/>
        </w:rPr>
        <w:t>third item as selected</w:t>
      </w:r>
      <w:r w:rsidRPr="000B1DCA">
        <w:t xml:space="preserve"> then </w:t>
      </w:r>
      <w:r w:rsidRPr="000B1DCA">
        <w:rPr>
          <w:highlight w:val="cyan"/>
        </w:rPr>
        <w:t>deleting the first item</w:t>
      </w:r>
      <w:r w:rsidRPr="000B1DCA">
        <w:t>.</w:t>
      </w:r>
      <w:r>
        <w:t xml:space="preserve"> </w:t>
      </w:r>
    </w:p>
    <w:p w:rsidR="000B1DCA" w:rsidRDefault="000B1DCA" w:rsidP="000B1DCA">
      <w:pPr>
        <w:tabs>
          <w:tab w:val="left" w:pos="4962"/>
        </w:tabs>
      </w:pPr>
      <w:r>
        <w:t>Before:</w:t>
      </w:r>
      <w:r>
        <w:tab/>
        <w:t>After:</w:t>
      </w:r>
    </w:p>
    <w:p w:rsidR="000B1DCA" w:rsidRDefault="008B032C" w:rsidP="00304A19">
      <w:r>
        <w:rPr>
          <w:noProof/>
        </w:rPr>
        <w:drawing>
          <wp:inline distT="0" distB="0" distL="0" distR="0" wp14:anchorId="0973AE6B" wp14:editId="36E34F81">
            <wp:extent cx="2788195" cy="5543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6235" cy="555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DCA">
        <w:t xml:space="preserve"> </w:t>
      </w:r>
      <w:r>
        <w:rPr>
          <w:noProof/>
        </w:rPr>
        <w:t>\</w:t>
      </w:r>
      <w:r>
        <w:rPr>
          <w:noProof/>
        </w:rPr>
        <w:drawing>
          <wp:inline distT="0" distB="0" distL="0" distR="0" wp14:anchorId="5B665688" wp14:editId="26EF6FA7">
            <wp:extent cx="2853051" cy="556260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5598" cy="558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DCA">
        <w:t xml:space="preserve"> </w:t>
      </w:r>
    </w:p>
    <w:p w:rsidR="00284C2B" w:rsidRDefault="00284C2B" w:rsidP="00284C2B">
      <w:pPr>
        <w:pStyle w:val="Heading1"/>
      </w:pPr>
      <w:bookmarkStart w:id="5" w:name="_Toc42616328"/>
      <w:r>
        <w:lastRenderedPageBreak/>
        <w:t>Deletion 2:</w:t>
      </w:r>
      <w:bookmarkEnd w:id="5"/>
      <w:r>
        <w:t xml:space="preserve"> </w:t>
      </w:r>
    </w:p>
    <w:p w:rsidR="000B1DCA" w:rsidRDefault="000B1DCA" w:rsidP="000B1DCA">
      <w:r w:rsidRPr="000B1DCA">
        <w:t xml:space="preserve">Successful usage of the “Delete” button with </w:t>
      </w:r>
      <w:r w:rsidRPr="000B1DCA">
        <w:rPr>
          <w:highlight w:val="yellow"/>
        </w:rPr>
        <w:t>at least 4 items in the list</w:t>
      </w:r>
      <w:r w:rsidRPr="000B1DCA">
        <w:t xml:space="preserve"> and showing the </w:t>
      </w:r>
      <w:r w:rsidRPr="000B1DCA">
        <w:rPr>
          <w:highlight w:val="green"/>
        </w:rPr>
        <w:t>third item as selected</w:t>
      </w:r>
      <w:r w:rsidRPr="000B1DCA">
        <w:t xml:space="preserve"> then </w:t>
      </w:r>
      <w:r w:rsidRPr="000B1DCA">
        <w:rPr>
          <w:highlight w:val="cyan"/>
        </w:rPr>
        <w:t xml:space="preserve">deleting the </w:t>
      </w:r>
      <w:r>
        <w:rPr>
          <w:highlight w:val="cyan"/>
        </w:rPr>
        <w:t>last</w:t>
      </w:r>
      <w:r w:rsidRPr="000B1DCA">
        <w:rPr>
          <w:highlight w:val="cyan"/>
        </w:rPr>
        <w:t xml:space="preserve"> item</w:t>
      </w:r>
      <w:r w:rsidRPr="000B1DCA">
        <w:t>.</w:t>
      </w:r>
      <w:r>
        <w:t xml:space="preserve"> </w:t>
      </w:r>
    </w:p>
    <w:p w:rsidR="000B1DCA" w:rsidRDefault="000B1DCA" w:rsidP="000B1DCA">
      <w:pPr>
        <w:tabs>
          <w:tab w:val="left" w:pos="4962"/>
        </w:tabs>
      </w:pPr>
      <w:r>
        <w:t>Before:</w:t>
      </w:r>
      <w:r>
        <w:tab/>
        <w:t>After:</w:t>
      </w:r>
    </w:p>
    <w:p w:rsidR="000B1DCA" w:rsidRDefault="00416EDD" w:rsidP="000B1DCA">
      <w:r>
        <w:rPr>
          <w:noProof/>
        </w:rPr>
        <w:drawing>
          <wp:inline distT="0" distB="0" distL="0" distR="0" wp14:anchorId="559760E9" wp14:editId="0C4EEE6E">
            <wp:extent cx="2812486" cy="5534025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3349" cy="555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DCA">
        <w:t xml:space="preserve"> </w:t>
      </w:r>
      <w:r>
        <w:rPr>
          <w:noProof/>
        </w:rPr>
        <w:drawing>
          <wp:inline distT="0" distB="0" distL="0" distR="0" wp14:anchorId="33AD3157" wp14:editId="0B501134">
            <wp:extent cx="2705100" cy="54931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11340" cy="550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DCA">
        <w:t xml:space="preserve"> </w:t>
      </w:r>
    </w:p>
    <w:p w:rsidR="000B1DCA" w:rsidRDefault="00284C2B" w:rsidP="00284C2B">
      <w:pPr>
        <w:pStyle w:val="Heading1"/>
      </w:pPr>
      <w:bookmarkStart w:id="6" w:name="_Toc42616329"/>
      <w:r>
        <w:lastRenderedPageBreak/>
        <w:t>Deletion 3:</w:t>
      </w:r>
      <w:bookmarkEnd w:id="6"/>
      <w:r>
        <w:t xml:space="preserve"> </w:t>
      </w:r>
    </w:p>
    <w:p w:rsidR="000B1DCA" w:rsidRDefault="00EE48D6" w:rsidP="000B1DCA">
      <w:r>
        <w:t>Repopulate with 4 fresh numbers</w:t>
      </w:r>
      <w:r w:rsidR="000B1DCA">
        <w:t xml:space="preserve">: </w:t>
      </w:r>
    </w:p>
    <w:p w:rsidR="000B1DCA" w:rsidRDefault="000B1DCA" w:rsidP="000B1DCA">
      <w:r w:rsidRPr="000B1DCA">
        <w:t xml:space="preserve">Successful usage of the “Delete” button with </w:t>
      </w:r>
      <w:r w:rsidRPr="000B1DCA">
        <w:rPr>
          <w:highlight w:val="yellow"/>
        </w:rPr>
        <w:t>at least 4 items in the list</w:t>
      </w:r>
      <w:r w:rsidRPr="000B1DCA">
        <w:t xml:space="preserve"> and showing the </w:t>
      </w:r>
      <w:r w:rsidRPr="000B1DCA">
        <w:rPr>
          <w:highlight w:val="green"/>
        </w:rPr>
        <w:t>third item as selected</w:t>
      </w:r>
      <w:r w:rsidRPr="000B1DCA">
        <w:t xml:space="preserve"> then </w:t>
      </w:r>
      <w:r w:rsidRPr="000B1DCA">
        <w:rPr>
          <w:highlight w:val="cyan"/>
        </w:rPr>
        <w:t xml:space="preserve">deleting the </w:t>
      </w:r>
      <w:r>
        <w:rPr>
          <w:highlight w:val="cyan"/>
        </w:rPr>
        <w:t>third</w:t>
      </w:r>
      <w:r w:rsidRPr="000B1DCA">
        <w:rPr>
          <w:highlight w:val="cyan"/>
        </w:rPr>
        <w:t xml:space="preserve"> item</w:t>
      </w:r>
      <w:r w:rsidRPr="000B1DCA">
        <w:t>.</w:t>
      </w:r>
      <w:r>
        <w:t xml:space="preserve"> </w:t>
      </w:r>
    </w:p>
    <w:p w:rsidR="000B1DCA" w:rsidRDefault="000B1DCA" w:rsidP="000B1DCA">
      <w:pPr>
        <w:tabs>
          <w:tab w:val="left" w:pos="4962"/>
        </w:tabs>
      </w:pPr>
      <w:r>
        <w:t>Before:</w:t>
      </w:r>
      <w:r>
        <w:tab/>
        <w:t>After:</w:t>
      </w:r>
    </w:p>
    <w:p w:rsidR="00304A19" w:rsidRPr="00304A19" w:rsidRDefault="00EE48D6" w:rsidP="000B1DCA">
      <w:r>
        <w:rPr>
          <w:noProof/>
        </w:rPr>
        <w:drawing>
          <wp:inline distT="0" distB="0" distL="0" distR="0" wp14:anchorId="225DD653" wp14:editId="2FF83592">
            <wp:extent cx="2673644" cy="54292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87871" cy="5458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DCA">
        <w:t xml:space="preserve">  </w:t>
      </w:r>
      <w:r>
        <w:rPr>
          <w:noProof/>
        </w:rPr>
        <w:drawing>
          <wp:inline distT="0" distB="0" distL="0" distR="0" wp14:anchorId="3830EEE6" wp14:editId="287C83B5">
            <wp:extent cx="2704889" cy="544830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20198" cy="5479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4A19" w:rsidRDefault="000B1DCA" w:rsidP="00C426A6">
      <w:pPr>
        <w:pStyle w:val="Heading2"/>
      </w:pPr>
      <w:bookmarkStart w:id="7" w:name="_Toc42616330"/>
      <w:r>
        <w:lastRenderedPageBreak/>
        <w:t>Return to main screen</w:t>
      </w:r>
      <w:r w:rsidR="00C426A6">
        <w:t xml:space="preserve"> after </w:t>
      </w:r>
      <w:r w:rsidR="007362C9">
        <w:t xml:space="preserve">deletion </w:t>
      </w:r>
      <w:r w:rsidR="00C426A6">
        <w:t>3</w:t>
      </w:r>
      <w:r>
        <w:t>:</w:t>
      </w:r>
      <w:bookmarkEnd w:id="7"/>
      <w:r w:rsidR="00C426A6">
        <w:t xml:space="preserve"> </w:t>
      </w:r>
    </w:p>
    <w:p w:rsidR="00304A19" w:rsidRDefault="00EE48D6" w:rsidP="00304A19">
      <w:r>
        <w:rPr>
          <w:noProof/>
        </w:rPr>
        <w:drawing>
          <wp:inline distT="0" distB="0" distL="0" distR="0" wp14:anchorId="06047D96" wp14:editId="3FA91709">
            <wp:extent cx="2686050" cy="5461862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95678" cy="548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5272E">
        <w:t xml:space="preserve"> </w:t>
      </w:r>
    </w:p>
    <w:p w:rsidR="00EE48D6" w:rsidRDefault="00EE48D6">
      <w:pPr>
        <w:rPr>
          <w:rStyle w:val="Heading1Char"/>
        </w:rPr>
      </w:pPr>
      <w:bookmarkStart w:id="8" w:name="_Toc42616331"/>
      <w:r>
        <w:rPr>
          <w:rStyle w:val="Heading1Char"/>
        </w:rPr>
        <w:br w:type="page"/>
      </w:r>
    </w:p>
    <w:p w:rsidR="00CA5295" w:rsidRDefault="00CA5295" w:rsidP="00CA5295">
      <w:pPr>
        <w:rPr>
          <w:noProof/>
        </w:rPr>
      </w:pPr>
      <w:r w:rsidRPr="00CA5295">
        <w:rPr>
          <w:rStyle w:val="Heading1Char"/>
        </w:rPr>
        <w:lastRenderedPageBreak/>
        <w:t>Deletion with debugging:</w:t>
      </w:r>
      <w:bookmarkEnd w:id="8"/>
      <w:r>
        <w:t xml:space="preserve"> </w:t>
      </w:r>
      <w:r w:rsidR="0005272E">
        <w:t xml:space="preserve">Repeat the last deletion exercise with debug turned on in Android Studio: </w:t>
      </w:r>
      <w:r w:rsidR="0005272E" w:rsidRPr="000B1DCA">
        <w:t xml:space="preserve">Successful usage of the “Delete” button with </w:t>
      </w:r>
      <w:r w:rsidR="0005272E" w:rsidRPr="000B1DCA">
        <w:rPr>
          <w:highlight w:val="yellow"/>
        </w:rPr>
        <w:t>at least 4 items in the list</w:t>
      </w:r>
      <w:r w:rsidR="0005272E" w:rsidRPr="000B1DCA">
        <w:t xml:space="preserve"> and showing the </w:t>
      </w:r>
      <w:r w:rsidR="0005272E" w:rsidRPr="000B1DCA">
        <w:rPr>
          <w:highlight w:val="green"/>
        </w:rPr>
        <w:t>third item as selected</w:t>
      </w:r>
      <w:r w:rsidR="0005272E" w:rsidRPr="000B1DCA">
        <w:t xml:space="preserve"> then </w:t>
      </w:r>
      <w:r w:rsidR="0005272E" w:rsidRPr="000B1DCA">
        <w:rPr>
          <w:highlight w:val="cyan"/>
        </w:rPr>
        <w:t xml:space="preserve">deleting the </w:t>
      </w:r>
      <w:r w:rsidR="0005272E">
        <w:rPr>
          <w:highlight w:val="cyan"/>
        </w:rPr>
        <w:t>third</w:t>
      </w:r>
      <w:r w:rsidR="0005272E" w:rsidRPr="000B1DCA">
        <w:rPr>
          <w:highlight w:val="cyan"/>
        </w:rPr>
        <w:t xml:space="preserve"> item</w:t>
      </w:r>
      <w:r w:rsidR="0005272E" w:rsidRPr="000B1DCA">
        <w:t>.</w:t>
      </w:r>
      <w:r w:rsidR="0005272E">
        <w:t xml:space="preserve"> </w:t>
      </w:r>
      <w:r w:rsidR="00EE21A4">
        <w:t xml:space="preserve"> </w:t>
      </w:r>
      <w:r>
        <w:t xml:space="preserve"> </w:t>
      </w:r>
      <w:r w:rsidR="00D54EAC">
        <w:rPr>
          <w:noProof/>
        </w:rPr>
        <w:drawing>
          <wp:inline distT="0" distB="0" distL="0" distR="0" wp14:anchorId="5A972E49" wp14:editId="725EC94B">
            <wp:extent cx="9777730" cy="58293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82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EAC">
        <w:rPr>
          <w:noProof/>
        </w:rPr>
        <w:lastRenderedPageBreak/>
        <w:drawing>
          <wp:inline distT="0" distB="0" distL="0" distR="0" wp14:anchorId="1306DEC4" wp14:editId="67ACC7D3">
            <wp:extent cx="9777730" cy="59721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EAC">
        <w:rPr>
          <w:noProof/>
        </w:rPr>
        <w:lastRenderedPageBreak/>
        <w:drawing>
          <wp:inline distT="0" distB="0" distL="0" distR="0" wp14:anchorId="3D8BFCF8" wp14:editId="1E0E66D9">
            <wp:extent cx="9777730" cy="6091555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609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EAC">
        <w:rPr>
          <w:noProof/>
        </w:rPr>
        <w:lastRenderedPageBreak/>
        <w:drawing>
          <wp:inline distT="0" distB="0" distL="0" distR="0" wp14:anchorId="7E2D3E71" wp14:editId="40ECB61A">
            <wp:extent cx="9777730" cy="5975985"/>
            <wp:effectExtent l="0" t="0" r="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97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EAC">
        <w:rPr>
          <w:noProof/>
        </w:rPr>
        <w:lastRenderedPageBreak/>
        <w:drawing>
          <wp:inline distT="0" distB="0" distL="0" distR="0" wp14:anchorId="56172D3E" wp14:editId="084D6875">
            <wp:extent cx="9777730" cy="59817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598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_GoBack"/>
      <w:bookmarkEnd w:id="9"/>
      <w:r>
        <w:rPr>
          <w:noProof/>
        </w:rPr>
        <w:br w:type="page"/>
      </w:r>
    </w:p>
    <w:p w:rsidR="00304A19" w:rsidRDefault="002C5286" w:rsidP="002C5286">
      <w:pPr>
        <w:pStyle w:val="Heading1"/>
      </w:pPr>
      <w:bookmarkStart w:id="10" w:name="_Toc42616332"/>
      <w:r w:rsidRPr="002C5286">
        <w:lastRenderedPageBreak/>
        <w:t>ButtonDeleteOnClickHandler</w:t>
      </w:r>
      <w:bookmarkEnd w:id="10"/>
      <w:r>
        <w:t xml:space="preserve"> </w:t>
      </w:r>
    </w:p>
    <w:p w:rsidR="002C5286" w:rsidRPr="002C5286" w:rsidRDefault="002C5286" w:rsidP="002C5286"/>
    <w:p w:rsidR="00B54A8E" w:rsidRPr="00B54A8E" w:rsidRDefault="00B54A8E" w:rsidP="00B54A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</w:pP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private class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ButtonDeleteOnClickHandler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mplements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OnClickListener {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public static final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String </w:t>
      </w:r>
      <w:r w:rsidRPr="00B54A8E">
        <w:rPr>
          <w:rFonts w:ascii="Consolas" w:eastAsia="Times New Roman" w:hAnsi="Consolas" w:cs="Courier New"/>
          <w:b/>
          <w:bCs/>
          <w:i/>
          <w:iCs/>
          <w:color w:val="660E7A"/>
          <w:sz w:val="21"/>
          <w:szCs w:val="21"/>
          <w:lang w:eastAsia="en-AU"/>
        </w:rPr>
        <w:t xml:space="preserve">CLASS_TAG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= </w:t>
      </w:r>
      <w:r w:rsidRPr="00B54A8E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ButtonDeleteOnClickHandler"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public void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onClick(View v) {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Log.</w:t>
      </w:r>
      <w:r w:rsidRPr="00B54A8E">
        <w:rPr>
          <w:rFonts w:ascii="Consolas" w:eastAsia="Times New Roman" w:hAnsi="Consolas" w:cs="Courier New"/>
          <w:i/>
          <w:iCs/>
          <w:color w:val="000000"/>
          <w:sz w:val="21"/>
          <w:szCs w:val="21"/>
          <w:lang w:eastAsia="en-AU"/>
        </w:rPr>
        <w:t>i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</w:t>
      </w:r>
      <w:r w:rsidRPr="00B54A8E">
        <w:rPr>
          <w:rFonts w:ascii="Consolas" w:eastAsia="Times New Roman" w:hAnsi="Consolas" w:cs="Courier New"/>
          <w:b/>
          <w:bCs/>
          <w:i/>
          <w:iCs/>
          <w:color w:val="660E7A"/>
          <w:sz w:val="21"/>
          <w:szCs w:val="21"/>
          <w:lang w:eastAsia="en-AU"/>
        </w:rPr>
        <w:t>CLASS_TAG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, </w:t>
      </w:r>
      <w:r w:rsidRPr="00B54A8E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OnClick..."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t>//</w:t>
      </w:r>
      <w:r w:rsidRPr="00B54A8E">
        <w:rPr>
          <w:rFonts w:ascii="Consolas" w:eastAsia="Times New Roman" w:hAnsi="Consolas" w:cs="Courier New"/>
          <w:b/>
          <w:bCs/>
          <w:i/>
          <w:iCs/>
          <w:color w:val="0073BF"/>
          <w:sz w:val="21"/>
          <w:szCs w:val="21"/>
          <w:lang w:eastAsia="en-AU"/>
        </w:rPr>
        <w:t>TODO See comments above</w:t>
      </w:r>
      <w:r w:rsidRPr="00B54A8E">
        <w:rPr>
          <w:rFonts w:ascii="Consolas" w:eastAsia="Times New Roman" w:hAnsi="Consolas" w:cs="Courier New"/>
          <w:b/>
          <w:bCs/>
          <w:i/>
          <w:iCs/>
          <w:color w:val="0073BF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b/>
          <w:bCs/>
          <w:i/>
          <w:iCs/>
          <w:color w:val="0073BF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View rowView = (View) v.getParent(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nt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lvDeletePosition =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vPhoneNumbers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PositionForView(rowView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String number =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PhoneNumber(lvDeletePosition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nt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lvSelectedItemPosition =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istViewItemSelectedHandler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CurrentSelectedPosition(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t>//IF the list view selected item is less than or equal to the array number to delete.</w:t>
      </w:r>
      <w:r w:rsidRPr="00B54A8E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if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lvSelectedItemPosition &lt;= lvDeletePosition) {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deleteNumber(lvDeletePosition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((MyListViewAdapter)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vPhoneNumbers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Adapter()).notifyDataSetChanged(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btnUpdat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Text(</w:t>
      </w:r>
      <w:r w:rsidRPr="00B54A8E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 xml:space="preserve">"Update Entry "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+ (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istViewItemSelectedHandler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 xml:space="preserve">position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+ </w:t>
      </w:r>
      <w:r w:rsidRPr="00B54A8E">
        <w:rPr>
          <w:rFonts w:ascii="Consolas" w:eastAsia="Times New Roman" w:hAnsi="Consolas" w:cs="Courier New"/>
          <w:color w:val="0000FF"/>
          <w:sz w:val="21"/>
          <w:szCs w:val="21"/>
          <w:lang w:eastAsia="en-AU"/>
        </w:rPr>
        <w:t>1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etPhon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Text(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PhoneNumber(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istViewItemSelectedHandler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position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}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t>//IF the list view selected item is greater the array number to delete. i.e. selected item 3 and delete item 1.</w:t>
      </w:r>
      <w:r w:rsidRPr="00B54A8E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if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lvSelectedItemPosition &gt; lvDeletePosition) {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deleteNumber(lvDeletePosition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((MyListViewAdapter)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vPhoneNumbers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Adapter()).notifyDataSetChanged(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nt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newPosition =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istViewItemSelectedHandler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 xml:space="preserve">position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- </w:t>
      </w:r>
      <w:r w:rsidRPr="00B54A8E">
        <w:rPr>
          <w:rFonts w:ascii="Consolas" w:eastAsia="Times New Roman" w:hAnsi="Consolas" w:cs="Courier New"/>
          <w:color w:val="0000FF"/>
          <w:sz w:val="21"/>
          <w:szCs w:val="21"/>
          <w:lang w:eastAsia="en-AU"/>
        </w:rPr>
        <w:t>1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istViewItemSelectedHandler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 xml:space="preserve">position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= newPosition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btnUpdat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Text(</w:t>
      </w:r>
      <w:r w:rsidRPr="00B54A8E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 xml:space="preserve">"Update Entry "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+ (newPosition + </w:t>
      </w:r>
      <w:r w:rsidRPr="00B54A8E">
        <w:rPr>
          <w:rFonts w:ascii="Consolas" w:eastAsia="Times New Roman" w:hAnsi="Consolas" w:cs="Courier New"/>
          <w:color w:val="0000FF"/>
          <w:sz w:val="21"/>
          <w:szCs w:val="21"/>
          <w:lang w:eastAsia="en-AU"/>
        </w:rPr>
        <w:t>1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etPhon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Text(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PhoneNumber(newPosition )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}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btnUpdat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Enabled(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fals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btnAddNew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Enabled(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tru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f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PhoneNumber(</w:t>
      </w:r>
      <w:r w:rsidRPr="00B54A8E">
        <w:rPr>
          <w:rFonts w:ascii="Consolas" w:eastAsia="Times New Roman" w:hAnsi="Consolas" w:cs="Courier New"/>
          <w:color w:val="0000FF"/>
          <w:sz w:val="21"/>
          <w:szCs w:val="21"/>
          <w:lang w:eastAsia="en-AU"/>
        </w:rPr>
        <w:t>0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) != 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null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 {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B54A8E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btnUpdat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Enabled(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true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}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lastRenderedPageBreak/>
        <w:t xml:space="preserve">        Toast.</w:t>
      </w:r>
      <w:r w:rsidRPr="00B54A8E">
        <w:rPr>
          <w:rFonts w:ascii="Consolas" w:eastAsia="Times New Roman" w:hAnsi="Consolas" w:cs="Courier New"/>
          <w:i/>
          <w:iCs/>
          <w:color w:val="000000"/>
          <w:sz w:val="21"/>
          <w:szCs w:val="21"/>
          <w:lang w:eastAsia="en-AU"/>
        </w:rPr>
        <w:t>makeText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EditSendTo.</w:t>
      </w:r>
      <w:r w:rsidRPr="00B54A8E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this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, </w:t>
      </w:r>
      <w:r w:rsidRPr="00B54A8E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 xml:space="preserve">"Phone number "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+ number + </w:t>
      </w:r>
      <w:r w:rsidRPr="00B54A8E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 xml:space="preserve">" in list position " 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+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    (lvDeletePosition + </w:t>
      </w:r>
      <w:r w:rsidRPr="00B54A8E">
        <w:rPr>
          <w:rFonts w:ascii="Consolas" w:eastAsia="Times New Roman" w:hAnsi="Consolas" w:cs="Courier New"/>
          <w:color w:val="0000FF"/>
          <w:sz w:val="21"/>
          <w:szCs w:val="21"/>
          <w:lang w:eastAsia="en-AU"/>
        </w:rPr>
        <w:t>1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) + </w:t>
      </w:r>
      <w:r w:rsidRPr="00B54A8E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 has been deleted."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, Toast.</w:t>
      </w:r>
      <w:r w:rsidRPr="00B54A8E">
        <w:rPr>
          <w:rFonts w:ascii="Consolas" w:eastAsia="Times New Roman" w:hAnsi="Consolas" w:cs="Courier New"/>
          <w:b/>
          <w:bCs/>
          <w:i/>
          <w:iCs/>
          <w:color w:val="660E7A"/>
          <w:sz w:val="21"/>
          <w:szCs w:val="21"/>
          <w:lang w:eastAsia="en-AU"/>
        </w:rPr>
        <w:t>LENGTH_LONG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.show();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}</w:t>
      </w:r>
      <w:r w:rsidRPr="00B54A8E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>}</w:t>
      </w:r>
    </w:p>
    <w:p w:rsidR="00053FF7" w:rsidRDefault="00053FF7" w:rsidP="00A051ED">
      <w:pPr>
        <w:pStyle w:val="Heading1"/>
      </w:pPr>
      <w:r>
        <w:br w:type="page"/>
      </w:r>
      <w:bookmarkStart w:id="11" w:name="_Toc42616333"/>
      <w:r w:rsidR="00A051ED" w:rsidRPr="00A051ED">
        <w:lastRenderedPageBreak/>
        <w:t>ButtonAddNewOnClickHandler</w:t>
      </w:r>
      <w:bookmarkEnd w:id="11"/>
    </w:p>
    <w:p w:rsidR="00E1451C" w:rsidRPr="00E1451C" w:rsidRDefault="00E1451C" w:rsidP="00E145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</w:pP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private class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ButtonAddNewOnClickHandler 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mplements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OnClickListener {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public static final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String </w:t>
      </w:r>
      <w:r w:rsidRPr="00E1451C">
        <w:rPr>
          <w:rFonts w:ascii="Consolas" w:eastAsia="Times New Roman" w:hAnsi="Consolas" w:cs="Courier New"/>
          <w:b/>
          <w:bCs/>
          <w:i/>
          <w:iCs/>
          <w:color w:val="660E7A"/>
          <w:sz w:val="21"/>
          <w:szCs w:val="21"/>
          <w:lang w:eastAsia="en-AU"/>
        </w:rPr>
        <w:t xml:space="preserve">CLASS_TAG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= 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ButtonAddNewOnClickHandler"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public void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onClick(View v) {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Log.</w:t>
      </w:r>
      <w:r w:rsidRPr="00E1451C">
        <w:rPr>
          <w:rFonts w:ascii="Consolas" w:eastAsia="Times New Roman" w:hAnsi="Consolas" w:cs="Courier New"/>
          <w:i/>
          <w:iCs/>
          <w:color w:val="000000"/>
          <w:sz w:val="21"/>
          <w:szCs w:val="21"/>
          <w:lang w:eastAsia="en-AU"/>
        </w:rPr>
        <w:t>i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</w:t>
      </w:r>
      <w:r w:rsidRPr="00E1451C">
        <w:rPr>
          <w:rFonts w:ascii="Consolas" w:eastAsia="Times New Roman" w:hAnsi="Consolas" w:cs="Courier New"/>
          <w:b/>
          <w:bCs/>
          <w:i/>
          <w:iCs/>
          <w:color w:val="660E7A"/>
          <w:sz w:val="21"/>
          <w:szCs w:val="21"/>
          <w:lang w:eastAsia="en-AU"/>
        </w:rPr>
        <w:t>CLASS_TAG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, 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OnClick..."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E1451C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t>//</w:t>
      </w:r>
      <w:r w:rsidRPr="00E1451C">
        <w:rPr>
          <w:rFonts w:ascii="Consolas" w:eastAsia="Times New Roman" w:hAnsi="Consolas" w:cs="Courier New"/>
          <w:b/>
          <w:bCs/>
          <w:i/>
          <w:iCs/>
          <w:color w:val="0073BF"/>
          <w:sz w:val="21"/>
          <w:szCs w:val="21"/>
          <w:lang w:eastAsia="en-AU"/>
        </w:rPr>
        <w:t>TODO See comments above.</w:t>
      </w:r>
      <w:r w:rsidRPr="00E1451C">
        <w:rPr>
          <w:rFonts w:ascii="Consolas" w:eastAsia="Times New Roman" w:hAnsi="Consolas" w:cs="Courier New"/>
          <w:b/>
          <w:bCs/>
          <w:i/>
          <w:iCs/>
          <w:color w:val="0073BF"/>
          <w:sz w:val="21"/>
          <w:szCs w:val="21"/>
          <w:lang w:eastAsia="en-AU"/>
        </w:rPr>
        <w:br/>
      </w:r>
      <w:r w:rsidRPr="00E1451C">
        <w:rPr>
          <w:rFonts w:ascii="Consolas" w:eastAsia="Times New Roman" w:hAnsi="Consolas" w:cs="Courier New"/>
          <w:b/>
          <w:bCs/>
          <w:i/>
          <w:iCs/>
          <w:color w:val="0073BF"/>
          <w:sz w:val="21"/>
          <w:szCs w:val="21"/>
          <w:lang w:eastAsia="en-AU"/>
        </w:rPr>
        <w:br/>
        <w:t xml:space="preserve">       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String number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number =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etPhone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Text().toString(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E1451C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t>//IF number is empty, error</w:t>
      </w:r>
      <w:r w:rsidRPr="00E1451C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br/>
        <w:t xml:space="preserve">        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f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number.equals(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"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) {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Toast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        .</w:t>
      </w:r>
      <w:r w:rsidRPr="00E1451C">
        <w:rPr>
          <w:rFonts w:ascii="Consolas" w:eastAsia="Times New Roman" w:hAnsi="Consolas" w:cs="Courier New"/>
          <w:i/>
          <w:iCs/>
          <w:color w:val="000000"/>
          <w:sz w:val="21"/>
          <w:szCs w:val="21"/>
          <w:lang w:eastAsia="en-AU"/>
        </w:rPr>
        <w:t>makeText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EditSendTo.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this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, 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Cannot add nothing. Use Delete to get rid of number!"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, Toast.</w:t>
      </w:r>
      <w:r w:rsidRPr="00E1451C">
        <w:rPr>
          <w:rFonts w:ascii="Consolas" w:eastAsia="Times New Roman" w:hAnsi="Consolas" w:cs="Courier New"/>
          <w:b/>
          <w:bCs/>
          <w:i/>
          <w:iCs/>
          <w:color w:val="660E7A"/>
          <w:sz w:val="21"/>
          <w:szCs w:val="21"/>
          <w:lang w:eastAsia="en-AU"/>
        </w:rPr>
        <w:t>LENGTH_SHORT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        .show(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}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</w:t>
      </w:r>
      <w:r w:rsidRPr="00E1451C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t>//ELSE add number to messageData</w:t>
      </w:r>
      <w:r w:rsidRPr="00E1451C">
        <w:rPr>
          <w:rFonts w:ascii="Consolas" w:eastAsia="Times New Roman" w:hAnsi="Consolas" w:cs="Courier New"/>
          <w:i/>
          <w:iCs/>
          <w:color w:val="808080"/>
          <w:sz w:val="21"/>
          <w:szCs w:val="21"/>
          <w:lang w:eastAsia="en-AU"/>
        </w:rPr>
        <w:br/>
        <w:t xml:space="preserve">        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else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{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number =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addPhoneNumber(number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 xml:space="preserve">int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currentPositionInListView =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NumPhoneNumbers(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Toast.</w:t>
      </w:r>
      <w:r w:rsidRPr="00E1451C">
        <w:rPr>
          <w:rFonts w:ascii="Consolas" w:eastAsia="Times New Roman" w:hAnsi="Consolas" w:cs="Courier New"/>
          <w:i/>
          <w:iCs/>
          <w:color w:val="000000"/>
          <w:sz w:val="21"/>
          <w:szCs w:val="21"/>
          <w:lang w:eastAsia="en-AU"/>
        </w:rPr>
        <w:t>makeText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(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        EditSendTo.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this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,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        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 xml:space="preserve">"Addition  of number "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 xml:space="preserve">+ number + 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>". Number of numbers: "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br/>
        <w:t xml:space="preserve">                           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+ currentPositionInListView,  Toast.</w:t>
      </w:r>
      <w:r w:rsidRPr="00E1451C">
        <w:rPr>
          <w:rFonts w:ascii="Consolas" w:eastAsia="Times New Roman" w:hAnsi="Consolas" w:cs="Courier New"/>
          <w:b/>
          <w:bCs/>
          <w:i/>
          <w:iCs/>
          <w:color w:val="660E7A"/>
          <w:sz w:val="21"/>
          <w:szCs w:val="21"/>
          <w:lang w:eastAsia="en-AU"/>
        </w:rPr>
        <w:t>LENGTH_SHORT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.show(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((MyListViewAdapter)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vPhoneNumbers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Adapter()).notifyDataSetChanged(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btnUpdate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Enabled(</w:t>
      </w:r>
      <w:r w:rsidRPr="00E1451C">
        <w:rPr>
          <w:rFonts w:ascii="Consolas" w:eastAsia="Times New Roman" w:hAnsi="Consolas" w:cs="Courier New"/>
          <w:b/>
          <w:bCs/>
          <w:color w:val="000080"/>
          <w:sz w:val="21"/>
          <w:szCs w:val="21"/>
          <w:lang w:eastAsia="en-AU"/>
        </w:rPr>
        <w:t>true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istViewItemSelectedHandler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 xml:space="preserve">position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= currentPositionInListView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etPhone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Text(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messageData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PhoneNumber(currentPositionInListView -</w:t>
      </w:r>
      <w:r w:rsidRPr="00E1451C">
        <w:rPr>
          <w:rFonts w:ascii="Consolas" w:eastAsia="Times New Roman" w:hAnsi="Consolas" w:cs="Courier New"/>
          <w:color w:val="0000FF"/>
          <w:sz w:val="21"/>
          <w:szCs w:val="21"/>
          <w:lang w:eastAsia="en-AU"/>
        </w:rPr>
        <w:t>1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)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btnUpdate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setText(</w:t>
      </w:r>
      <w:r w:rsidRPr="00E1451C">
        <w:rPr>
          <w:rFonts w:ascii="Consolas" w:eastAsia="Times New Roman" w:hAnsi="Consolas" w:cs="Courier New"/>
          <w:b/>
          <w:bCs/>
          <w:color w:val="008000"/>
          <w:sz w:val="21"/>
          <w:szCs w:val="21"/>
          <w:lang w:eastAsia="en-AU"/>
        </w:rPr>
        <w:t xml:space="preserve">"Update Entry " 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+ (currentPositionInListView)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    ((MyListViewAdapter) </w:t>
      </w:r>
      <w:r w:rsidRPr="00E1451C">
        <w:rPr>
          <w:rFonts w:ascii="Consolas" w:eastAsia="Times New Roman" w:hAnsi="Consolas" w:cs="Courier New"/>
          <w:b/>
          <w:bCs/>
          <w:color w:val="660E7A"/>
          <w:sz w:val="21"/>
          <w:szCs w:val="21"/>
          <w:lang w:eastAsia="en-AU"/>
        </w:rPr>
        <w:t>lvPhoneNumbers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t>.getAdapter()).notifyDataSetChanged();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    }</w:t>
      </w:r>
      <w:r w:rsidRPr="00E1451C">
        <w:rPr>
          <w:rFonts w:ascii="Consolas" w:eastAsia="Times New Roman" w:hAnsi="Consolas" w:cs="Courier New"/>
          <w:color w:val="000000"/>
          <w:sz w:val="21"/>
          <w:szCs w:val="21"/>
          <w:lang w:eastAsia="en-AU"/>
        </w:rPr>
        <w:br/>
        <w:t xml:space="preserve">    }</w:t>
      </w:r>
    </w:p>
    <w:p w:rsidR="00A051ED" w:rsidRDefault="00A051ED"/>
    <w:sectPr w:rsidR="00A051ED" w:rsidSect="008B1B7E">
      <w:footerReference w:type="default" r:id="rId24"/>
      <w:pgSz w:w="16838" w:h="11906" w:orient="landscape"/>
      <w:pgMar w:top="720" w:right="720" w:bottom="720" w:left="720" w:header="284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D3D5A" w:rsidRDefault="00FD3D5A" w:rsidP="002C5286">
      <w:pPr>
        <w:spacing w:after="0" w:line="240" w:lineRule="auto"/>
      </w:pPr>
      <w:r>
        <w:separator/>
      </w:r>
    </w:p>
  </w:endnote>
  <w:endnote w:type="continuationSeparator" w:id="0">
    <w:p w:rsidR="00FD3D5A" w:rsidRDefault="00FD3D5A" w:rsidP="002C52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7381" w:rsidRPr="008B1B7E" w:rsidRDefault="00FA7381" w:rsidP="00FA7381">
    <w:pPr>
      <w:pStyle w:val="Footer"/>
      <w:tabs>
        <w:tab w:val="clear" w:pos="4513"/>
        <w:tab w:val="clear" w:pos="9026"/>
        <w:tab w:val="right" w:pos="15309"/>
      </w:tabs>
    </w:pPr>
    <w:r>
      <w:t xml:space="preserve">5JAM Assignment Part 3 </w:t>
    </w:r>
    <w:r>
      <w:tab/>
      <w:t>Jack Church 0000804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D3D5A" w:rsidRDefault="00FD3D5A" w:rsidP="002C5286">
      <w:pPr>
        <w:spacing w:after="0" w:line="240" w:lineRule="auto"/>
      </w:pPr>
      <w:r>
        <w:separator/>
      </w:r>
    </w:p>
  </w:footnote>
  <w:footnote w:type="continuationSeparator" w:id="0">
    <w:p w:rsidR="00FD3D5A" w:rsidRDefault="00FD3D5A" w:rsidP="002C52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80383"/>
    <w:multiLevelType w:val="hybridMultilevel"/>
    <w:tmpl w:val="D33EA6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tTA3MDA0NDc1MjRR0lEKTi0uzszPAykwqgUAkyv4IiwAAAA="/>
  </w:docVars>
  <w:rsids>
    <w:rsidRoot w:val="004D1CDC"/>
    <w:rsid w:val="0005272E"/>
    <w:rsid w:val="00053FF7"/>
    <w:rsid w:val="00055407"/>
    <w:rsid w:val="000B1DCA"/>
    <w:rsid w:val="001813D5"/>
    <w:rsid w:val="002651D8"/>
    <w:rsid w:val="00284C2B"/>
    <w:rsid w:val="002A258A"/>
    <w:rsid w:val="002B1BFD"/>
    <w:rsid w:val="002C5286"/>
    <w:rsid w:val="00304A19"/>
    <w:rsid w:val="003171EA"/>
    <w:rsid w:val="003213F9"/>
    <w:rsid w:val="003361BD"/>
    <w:rsid w:val="003A150C"/>
    <w:rsid w:val="003F7745"/>
    <w:rsid w:val="00405709"/>
    <w:rsid w:val="00416EDD"/>
    <w:rsid w:val="00472101"/>
    <w:rsid w:val="004825EA"/>
    <w:rsid w:val="004D1CDC"/>
    <w:rsid w:val="004D2131"/>
    <w:rsid w:val="005054A0"/>
    <w:rsid w:val="00524850"/>
    <w:rsid w:val="00530037"/>
    <w:rsid w:val="005952A1"/>
    <w:rsid w:val="00616834"/>
    <w:rsid w:val="00657503"/>
    <w:rsid w:val="006A59B7"/>
    <w:rsid w:val="007362C9"/>
    <w:rsid w:val="007D0853"/>
    <w:rsid w:val="00847989"/>
    <w:rsid w:val="00871FBB"/>
    <w:rsid w:val="008B032C"/>
    <w:rsid w:val="008B1B7E"/>
    <w:rsid w:val="009A33DD"/>
    <w:rsid w:val="009D376C"/>
    <w:rsid w:val="009D4ED9"/>
    <w:rsid w:val="00A051ED"/>
    <w:rsid w:val="00A15465"/>
    <w:rsid w:val="00B54A8E"/>
    <w:rsid w:val="00BE2042"/>
    <w:rsid w:val="00BE3441"/>
    <w:rsid w:val="00BE6898"/>
    <w:rsid w:val="00C426A6"/>
    <w:rsid w:val="00C60AD6"/>
    <w:rsid w:val="00CA5295"/>
    <w:rsid w:val="00CE4400"/>
    <w:rsid w:val="00D07937"/>
    <w:rsid w:val="00D54EAC"/>
    <w:rsid w:val="00D61FC5"/>
    <w:rsid w:val="00D91547"/>
    <w:rsid w:val="00E1451C"/>
    <w:rsid w:val="00EE21A4"/>
    <w:rsid w:val="00EE48D6"/>
    <w:rsid w:val="00EF5036"/>
    <w:rsid w:val="00FA7381"/>
    <w:rsid w:val="00FD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A29494"/>
  <w15:chartTrackingRefBased/>
  <w15:docId w15:val="{2719C93B-0702-4520-9648-00002CA09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C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C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1C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1C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2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286"/>
    <w:rPr>
      <w:rFonts w:ascii="Courier New" w:eastAsia="Times New Roman" w:hAnsi="Courier New" w:cs="Courier New"/>
      <w:sz w:val="20"/>
      <w:szCs w:val="20"/>
      <w:lang w:eastAsia="en-AU"/>
    </w:rPr>
  </w:style>
  <w:style w:type="paragraph" w:styleId="NoSpacing">
    <w:name w:val="No Spacing"/>
    <w:uiPriority w:val="1"/>
    <w:qFormat/>
    <w:rsid w:val="00A051ED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61683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16834"/>
    <w:pPr>
      <w:tabs>
        <w:tab w:val="right" w:leader="dot" w:pos="15388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61683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71F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1FBB"/>
  </w:style>
  <w:style w:type="paragraph" w:styleId="Footer">
    <w:name w:val="footer"/>
    <w:basedOn w:val="Normal"/>
    <w:link w:val="FooterChar"/>
    <w:uiPriority w:val="99"/>
    <w:unhideWhenUsed/>
    <w:rsid w:val="00871F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1FBB"/>
  </w:style>
  <w:style w:type="paragraph" w:styleId="TOC2">
    <w:name w:val="toc 2"/>
    <w:basedOn w:val="Normal"/>
    <w:next w:val="Normal"/>
    <w:autoRedefine/>
    <w:uiPriority w:val="39"/>
    <w:unhideWhenUsed/>
    <w:rsid w:val="003A150C"/>
    <w:pPr>
      <w:spacing w:after="100"/>
      <w:ind w:left="220"/>
    </w:pPr>
  </w:style>
  <w:style w:type="character" w:styleId="Strong">
    <w:name w:val="Strong"/>
    <w:basedOn w:val="DefaultParagraphFont"/>
    <w:uiPriority w:val="22"/>
    <w:qFormat/>
    <w:rsid w:val="003361B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3361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61B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501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37501-D46D-4D05-B313-CEC49871F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6</Pages>
  <Words>844</Words>
  <Characters>48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Church</dc:creator>
  <cp:keywords/>
  <dc:description/>
  <cp:lastModifiedBy>Jack Church</cp:lastModifiedBy>
  <cp:revision>54</cp:revision>
  <dcterms:created xsi:type="dcterms:W3CDTF">2020-06-09T06:40:00Z</dcterms:created>
  <dcterms:modified xsi:type="dcterms:W3CDTF">2020-06-22T11:39:00Z</dcterms:modified>
</cp:coreProperties>
</file>